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Answers in different color text</w:t>
            </w:r>
          </w:p>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4-03-20T20:10:38Z</dcterms:created>
  <dcterms:modified xsi:type="dcterms:W3CDTF">2024-03-20T20: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